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519F6B" w14:textId="5AFED314"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7C7072">
        <w:rPr>
          <w:b/>
          <w:lang w:val="es-MX"/>
        </w:rPr>
        <w:t xml:space="preserve"> </w:t>
      </w:r>
      <w:r w:rsidR="002037E1">
        <w:rPr>
          <w:b/>
          <w:lang w:val="es-MX"/>
        </w:rPr>
        <w:t>1</w:t>
      </w:r>
      <w:r w:rsidR="003F46FB">
        <w:rPr>
          <w:b/>
          <w:lang w:val="es-MX"/>
        </w:rPr>
        <w:t>7</w:t>
      </w:r>
      <w:r w:rsidR="00CB17B6">
        <w:rPr>
          <w:b/>
          <w:lang w:val="es-MX"/>
        </w:rPr>
        <w:t xml:space="preserve"> </w:t>
      </w:r>
      <w:r w:rsidR="009876D4">
        <w:rPr>
          <w:b/>
          <w:lang w:val="es-MX"/>
        </w:rPr>
        <w:t>de</w:t>
      </w:r>
      <w:r w:rsidR="00B461DC">
        <w:rPr>
          <w:b/>
          <w:lang w:val="es-MX"/>
        </w:rPr>
        <w:t xml:space="preserve"> </w:t>
      </w:r>
      <w:proofErr w:type="gramStart"/>
      <w:r w:rsidR="003F46FB">
        <w:rPr>
          <w:b/>
          <w:lang w:val="es-MX"/>
        </w:rPr>
        <w:t>Febrero</w:t>
      </w:r>
      <w:proofErr w:type="gramEnd"/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</w:t>
      </w:r>
      <w:r w:rsidR="00C91E41">
        <w:rPr>
          <w:b/>
          <w:lang w:val="es-MX"/>
        </w:rPr>
        <w:t>20</w:t>
      </w:r>
      <w:r w:rsidR="00C05B7C" w:rsidRPr="00F91ADC">
        <w:rPr>
          <w:b/>
          <w:lang w:val="es-MX"/>
        </w:rPr>
        <w:t>.</w:t>
      </w:r>
    </w:p>
    <w:p w14:paraId="2F5D9C32" w14:textId="77777777" w:rsidR="009876D4" w:rsidRPr="00F91ADC" w:rsidRDefault="009876D4" w:rsidP="009876D4">
      <w:pPr>
        <w:pStyle w:val="BodyText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14:paraId="353DF937" w14:textId="77777777" w:rsidR="009876D4" w:rsidRPr="009876D4" w:rsidRDefault="009876D4" w:rsidP="009876D4">
      <w:pPr>
        <w:pStyle w:val="BodyText"/>
        <w:rPr>
          <w:lang w:val="es-MX"/>
        </w:rPr>
      </w:pPr>
    </w:p>
    <w:p w14:paraId="258E7EA9" w14:textId="77777777"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14:paraId="669DDE67" w14:textId="77777777"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14:paraId="5169FA6C" w14:textId="77777777" w:rsidR="009876D4" w:rsidRPr="006D3741" w:rsidRDefault="009876D4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14:paraId="69B8D560" w14:textId="77777777" w:rsidR="009876D4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9876D4" w:rsidRPr="006D3741">
        <w:rPr>
          <w:b/>
          <w:lang w:val="es-MX"/>
        </w:rPr>
        <w:t>.</w:t>
      </w:r>
    </w:p>
    <w:p w14:paraId="72DEC366" w14:textId="77777777" w:rsidR="00F91ADC" w:rsidRPr="006D3741" w:rsidRDefault="00AA1C79" w:rsidP="006D3741">
      <w:pPr>
        <w:pStyle w:val="BodyText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 </w:t>
      </w:r>
    </w:p>
    <w:p w14:paraId="66FB2619" w14:textId="77777777" w:rsidR="009876D4" w:rsidRDefault="009876D4" w:rsidP="006D3741">
      <w:pPr>
        <w:pStyle w:val="BodyText"/>
        <w:spacing w:before="0"/>
        <w:jc w:val="both"/>
        <w:rPr>
          <w:lang w:val="es-MX"/>
        </w:rPr>
      </w:pPr>
    </w:p>
    <w:p w14:paraId="4BF18BA3" w14:textId="01E45CB5" w:rsidR="00295938" w:rsidRPr="00F91ADC" w:rsidRDefault="006D3741" w:rsidP="00F91ADC">
      <w:pPr>
        <w:pStyle w:val="BodyText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A91878">
        <w:rPr>
          <w:b/>
          <w:lang w:val="es-MX"/>
        </w:rPr>
        <w:t>DECIMO</w:t>
      </w:r>
      <w:r w:rsidR="00867043">
        <w:rPr>
          <w:b/>
          <w:lang w:val="es-MX"/>
        </w:rPr>
        <w:t xml:space="preserve"> </w:t>
      </w:r>
      <w:r w:rsidR="003F46FB">
        <w:rPr>
          <w:b/>
          <w:lang w:val="es-MX"/>
        </w:rPr>
        <w:t>séptim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 1</w:t>
      </w:r>
      <w:r w:rsidR="003F46FB">
        <w:rPr>
          <w:lang w:val="es-MX"/>
        </w:rPr>
        <w:t>8</w:t>
      </w:r>
      <w:r w:rsidR="00E90393">
        <w:rPr>
          <w:lang w:val="es-MX"/>
        </w:rPr>
        <w:t xml:space="preserve"> de </w:t>
      </w:r>
      <w:r w:rsidR="003F46FB">
        <w:rPr>
          <w:lang w:val="es-MX"/>
        </w:rPr>
        <w:t>febrero</w:t>
      </w:r>
      <w:r w:rsidR="00D1231A">
        <w:rPr>
          <w:lang w:val="es-MX"/>
        </w:rPr>
        <w:t xml:space="preserve"> de 20</w:t>
      </w:r>
      <w:r w:rsidR="00C91E41">
        <w:rPr>
          <w:lang w:val="es-MX"/>
        </w:rPr>
        <w:t>20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14:paraId="0C86BE0A" w14:textId="77777777" w:rsidR="009876D4" w:rsidRPr="009876D4" w:rsidRDefault="009876D4" w:rsidP="009876D4">
      <w:pPr>
        <w:pStyle w:val="BodyText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14:paraId="28354699" w14:textId="77777777"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14:paraId="1EE22191" w14:textId="77777777"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14:paraId="642E842D" w14:textId="04AEA9C5" w:rsidR="002037E1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2037E1">
        <w:rPr>
          <w:lang w:val="es-MX"/>
        </w:rPr>
        <w:t xml:space="preserve"> aprobación de acta </w:t>
      </w:r>
      <w:r w:rsidR="00A91878">
        <w:rPr>
          <w:lang w:val="es-MX"/>
        </w:rPr>
        <w:t xml:space="preserve">DECIMO </w:t>
      </w:r>
      <w:r w:rsidR="003F46FB">
        <w:rPr>
          <w:lang w:val="es-MX"/>
        </w:rPr>
        <w:t>sexta</w:t>
      </w:r>
      <w:bookmarkStart w:id="0" w:name="_GoBack"/>
      <w:bookmarkEnd w:id="0"/>
      <w:r w:rsidR="00903378">
        <w:rPr>
          <w:lang w:val="es-MX"/>
        </w:rPr>
        <w:t>.</w:t>
      </w:r>
    </w:p>
    <w:p w14:paraId="67919DA5" w14:textId="77777777" w:rsidR="00522FD0" w:rsidRPr="00522FD0" w:rsidRDefault="002037E1" w:rsidP="00522FD0">
      <w:pPr>
        <w:ind w:left="708"/>
        <w:jc w:val="both"/>
        <w:rPr>
          <w:lang w:val="es-MX"/>
        </w:rPr>
      </w:pPr>
      <w:r>
        <w:rPr>
          <w:lang w:val="es-MX"/>
        </w:rPr>
        <w:t>IV:</w:t>
      </w:r>
      <w:r w:rsidR="001C51C5" w:rsidRPr="001C51C5">
        <w:rPr>
          <w:lang w:val="es-MX"/>
        </w:rPr>
        <w:t xml:space="preserve"> </w:t>
      </w:r>
      <w:r w:rsidR="00E90393" w:rsidRPr="00E90393">
        <w:rPr>
          <w:lang w:val="es-MX"/>
        </w:rPr>
        <w:t xml:space="preserve"> </w:t>
      </w:r>
      <w:r w:rsidR="00C91E41">
        <w:rPr>
          <w:lang w:val="es-MX"/>
        </w:rPr>
        <w:t>Seguimiento de proyecto turismo sustentable</w:t>
      </w:r>
      <w:r w:rsidR="00EA6B5A">
        <w:rPr>
          <w:lang w:val="es-MX"/>
        </w:rPr>
        <w:t>.</w:t>
      </w:r>
      <w:r w:rsidR="008B0E91">
        <w:rPr>
          <w:lang w:val="es-MX"/>
        </w:rPr>
        <w:t xml:space="preserve"> </w:t>
      </w:r>
      <w:r w:rsidR="0019272C">
        <w:rPr>
          <w:lang w:val="es-MX"/>
        </w:rPr>
        <w:t xml:space="preserve"> </w:t>
      </w:r>
    </w:p>
    <w:p w14:paraId="5859A0FA" w14:textId="77777777"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14:paraId="01816F17" w14:textId="77777777"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2037E1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14:paraId="5D8F77C8" w14:textId="77777777" w:rsidR="00F91ADC" w:rsidRDefault="00F91ADC">
      <w:pPr>
        <w:pStyle w:val="BodyText"/>
        <w:rPr>
          <w:lang w:val="es-MX"/>
        </w:rPr>
      </w:pPr>
    </w:p>
    <w:p w14:paraId="63F316DC" w14:textId="77777777" w:rsidR="00F91ADC" w:rsidRDefault="00F91ADC" w:rsidP="00F91ADC">
      <w:pPr>
        <w:pStyle w:val="BodyText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14:paraId="7FC0EE1A" w14:textId="77777777" w:rsidR="00F91ADC" w:rsidRDefault="00F91ADC" w:rsidP="00F91ADC">
      <w:pPr>
        <w:pStyle w:val="BodyText"/>
        <w:jc w:val="center"/>
        <w:rPr>
          <w:b/>
          <w:lang w:val="es-MX"/>
        </w:rPr>
      </w:pPr>
    </w:p>
    <w:p w14:paraId="277B6923" w14:textId="77777777" w:rsidR="00F91ADC" w:rsidRPr="00F91ADC" w:rsidRDefault="00F91ADC" w:rsidP="00F91ADC">
      <w:pPr>
        <w:pStyle w:val="BodyText"/>
        <w:jc w:val="center"/>
        <w:rPr>
          <w:b/>
          <w:lang w:val="es-MX"/>
        </w:rPr>
      </w:pPr>
    </w:p>
    <w:p w14:paraId="447D29C6" w14:textId="77777777" w:rsidR="00295938" w:rsidRPr="00F91ADC" w:rsidRDefault="00F91AD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</w:t>
      </w:r>
      <w:r w:rsidR="006745E2" w:rsidRPr="00F91ADC">
        <w:rPr>
          <w:b/>
          <w:lang w:val="es-MX"/>
        </w:rPr>
        <w:t>GUTIÉRREZ GARCIA</w:t>
      </w:r>
      <w:r w:rsidR="00C05B7C" w:rsidRPr="00F91ADC">
        <w:rPr>
          <w:b/>
          <w:lang w:val="es-MX"/>
        </w:rPr>
        <w:t>.</w:t>
      </w:r>
    </w:p>
    <w:p w14:paraId="10B86467" w14:textId="77777777" w:rsidR="00295938" w:rsidRPr="00F91ADC" w:rsidRDefault="00C05B7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684F7" w14:textId="77777777" w:rsidR="005622AD" w:rsidRDefault="005622AD">
      <w:pPr>
        <w:spacing w:after="0"/>
      </w:pPr>
      <w:r>
        <w:separator/>
      </w:r>
    </w:p>
  </w:endnote>
  <w:endnote w:type="continuationSeparator" w:id="0">
    <w:p w14:paraId="594E34FA" w14:textId="77777777" w:rsidR="005622AD" w:rsidRDefault="005622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31B294" w14:textId="77777777" w:rsidR="005622AD" w:rsidRDefault="005622AD">
      <w:r>
        <w:separator/>
      </w:r>
    </w:p>
  </w:footnote>
  <w:footnote w:type="continuationSeparator" w:id="0">
    <w:p w14:paraId="0AF6FACC" w14:textId="77777777" w:rsidR="005622AD" w:rsidRDefault="005622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9272C"/>
    <w:rsid w:val="001C51C5"/>
    <w:rsid w:val="001E21C4"/>
    <w:rsid w:val="002037E1"/>
    <w:rsid w:val="00295938"/>
    <w:rsid w:val="00310A0B"/>
    <w:rsid w:val="003A5CBD"/>
    <w:rsid w:val="003B1F47"/>
    <w:rsid w:val="003F0F6C"/>
    <w:rsid w:val="003F46FB"/>
    <w:rsid w:val="003F5212"/>
    <w:rsid w:val="00434EBF"/>
    <w:rsid w:val="0049416D"/>
    <w:rsid w:val="004E29B3"/>
    <w:rsid w:val="005120C3"/>
    <w:rsid w:val="00522FD0"/>
    <w:rsid w:val="005622AD"/>
    <w:rsid w:val="00590D07"/>
    <w:rsid w:val="005A30EC"/>
    <w:rsid w:val="006110EE"/>
    <w:rsid w:val="0061365D"/>
    <w:rsid w:val="00640466"/>
    <w:rsid w:val="00673411"/>
    <w:rsid w:val="006745E2"/>
    <w:rsid w:val="006A3331"/>
    <w:rsid w:val="006D3741"/>
    <w:rsid w:val="006F0E22"/>
    <w:rsid w:val="007143B5"/>
    <w:rsid w:val="00784D58"/>
    <w:rsid w:val="007A6382"/>
    <w:rsid w:val="007C7072"/>
    <w:rsid w:val="00851D4C"/>
    <w:rsid w:val="0086322D"/>
    <w:rsid w:val="00867043"/>
    <w:rsid w:val="008B0E91"/>
    <w:rsid w:val="008D6863"/>
    <w:rsid w:val="00903378"/>
    <w:rsid w:val="009151A2"/>
    <w:rsid w:val="00926C42"/>
    <w:rsid w:val="0096129E"/>
    <w:rsid w:val="009876D4"/>
    <w:rsid w:val="009D4394"/>
    <w:rsid w:val="009E0F49"/>
    <w:rsid w:val="00A679C7"/>
    <w:rsid w:val="00A86D0E"/>
    <w:rsid w:val="00A91878"/>
    <w:rsid w:val="00A92958"/>
    <w:rsid w:val="00AA1C79"/>
    <w:rsid w:val="00B461DC"/>
    <w:rsid w:val="00B86B75"/>
    <w:rsid w:val="00BC48D5"/>
    <w:rsid w:val="00C05B7C"/>
    <w:rsid w:val="00C36279"/>
    <w:rsid w:val="00C449AC"/>
    <w:rsid w:val="00C91E41"/>
    <w:rsid w:val="00CB17B6"/>
    <w:rsid w:val="00D1231A"/>
    <w:rsid w:val="00DA6B28"/>
    <w:rsid w:val="00DF3590"/>
    <w:rsid w:val="00E064EF"/>
    <w:rsid w:val="00E2448C"/>
    <w:rsid w:val="00E315A3"/>
    <w:rsid w:val="00E334D4"/>
    <w:rsid w:val="00E90393"/>
    <w:rsid w:val="00EA6B5A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DC047"/>
  <w15:docId w15:val="{6609C525-812E-4830-9C25-16AD7CAA0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129E"/>
  </w:style>
  <w:style w:type="paragraph" w:styleId="Heading1">
    <w:name w:val="heading 1"/>
    <w:basedOn w:val="Normal"/>
    <w:next w:val="BodyText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129E"/>
  </w:style>
  <w:style w:type="paragraph" w:customStyle="1" w:styleId="Compact">
    <w:name w:val="Compact"/>
    <w:basedOn w:val="BodyText"/>
    <w:qFormat/>
    <w:rsid w:val="0096129E"/>
    <w:pPr>
      <w:spacing w:before="36" w:after="36"/>
    </w:pPr>
  </w:style>
  <w:style w:type="paragraph" w:styleId="Title">
    <w:name w:val="Title"/>
    <w:basedOn w:val="Normal"/>
    <w:next w:val="BodyText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129E"/>
    <w:pPr>
      <w:keepNext/>
      <w:keepLines/>
      <w:jc w:val="center"/>
    </w:pPr>
  </w:style>
  <w:style w:type="paragraph" w:styleId="Date">
    <w:name w:val="Date"/>
    <w:next w:val="BodyText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6129E"/>
  </w:style>
  <w:style w:type="paragraph" w:styleId="BlockText">
    <w:name w:val="Block Text"/>
    <w:basedOn w:val="BodyText"/>
    <w:next w:val="BodyText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Caption">
    <w:name w:val="caption"/>
    <w:basedOn w:val="Normal"/>
    <w:link w:val="CaptionChar"/>
    <w:rsid w:val="0096129E"/>
    <w:pPr>
      <w:spacing w:after="120"/>
    </w:pPr>
    <w:rPr>
      <w:i/>
    </w:rPr>
  </w:style>
  <w:style w:type="paragraph" w:customStyle="1" w:styleId="TableCaption">
    <w:name w:val="Table Caption"/>
    <w:basedOn w:val="Caption"/>
    <w:rsid w:val="0096129E"/>
    <w:pPr>
      <w:keepNext/>
    </w:pPr>
  </w:style>
  <w:style w:type="paragraph" w:customStyle="1" w:styleId="ImageCaption">
    <w:name w:val="Image Caption"/>
    <w:basedOn w:val="Caption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CaptionChar">
    <w:name w:val="Caption Char"/>
    <w:basedOn w:val="DefaultParagraphFont"/>
    <w:link w:val="Caption"/>
    <w:rsid w:val="0096129E"/>
  </w:style>
  <w:style w:type="character" w:customStyle="1" w:styleId="VerbatimChar">
    <w:name w:val="Verbatim Char"/>
    <w:basedOn w:val="CaptionChar"/>
    <w:link w:val="SourceCode"/>
    <w:rsid w:val="0096129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96129E"/>
    <w:rPr>
      <w:vertAlign w:val="superscript"/>
    </w:rPr>
  </w:style>
  <w:style w:type="character" w:styleId="Hyperlink">
    <w:name w:val="Hyperlink"/>
    <w:basedOn w:val="CaptionChar"/>
    <w:rsid w:val="0096129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25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erardo</cp:lastModifiedBy>
  <cp:revision>2</cp:revision>
  <dcterms:created xsi:type="dcterms:W3CDTF">2020-02-25T17:26:00Z</dcterms:created>
  <dcterms:modified xsi:type="dcterms:W3CDTF">2020-02-25T17:26:00Z</dcterms:modified>
</cp:coreProperties>
</file>